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sey janic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s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ic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04 Lake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sey.janic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932564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v</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